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3D2360" w:rsidP="009344FF">
      <w:r w:rsidRPr="003D2360">
        <w:t>Accept as it is</w:t>
      </w:r>
      <w:r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FA1879" w:rsidRPr="00327222" w:rsidRDefault="00FA1879" w:rsidP="009344FF">
      <w:bookmarkStart w:id="0" w:name="_GoBack"/>
      <w:r w:rsidRPr="00327222">
        <w:t xml:space="preserve">Prof. Erich </w:t>
      </w:r>
      <w:proofErr w:type="spellStart"/>
      <w:r w:rsidRPr="00327222">
        <w:t>Cosmi</w:t>
      </w:r>
      <w:proofErr w:type="spellEnd"/>
      <w:r w:rsidRPr="00327222">
        <w:t>, University of Padua School of Medicine, Italy</w:t>
      </w:r>
      <w:bookmarkEnd w:id="0"/>
    </w:p>
    <w:sectPr w:rsidR="00FA1879" w:rsidRPr="0032722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A3MjAxtLQwMLe0MDZU0lEKTi0uzszPAykwrAUAA3CaRywAAAA="/>
  </w:docVars>
  <w:rsids>
    <w:rsidRoot w:val="00A72896"/>
    <w:rsid w:val="002C0B2C"/>
    <w:rsid w:val="00327222"/>
    <w:rsid w:val="003D2360"/>
    <w:rsid w:val="009344FF"/>
    <w:rsid w:val="009F328F"/>
    <w:rsid w:val="00A72896"/>
    <w:rsid w:val="00FA18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286D6F"/>
  <w15:docId w15:val="{F2E36242-0CF7-43CA-A072-4D5DCD8174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0028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42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</Words>
  <Characters>101</Characters>
  <Application>Microsoft Office Word</Application>
  <DocSecurity>0</DocSecurity>
  <Lines>1</Lines>
  <Paragraphs>1</Paragraphs>
  <ScaleCrop>false</ScaleCrop>
  <Company/>
  <LinksUpToDate>false</LinksUpToDate>
  <CharactersWithSpaces>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4-15T09:55:00Z</dcterms:modified>
</cp:coreProperties>
</file>